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57EB7" w14:textId="5AA48986" w:rsidR="00A20AC9" w:rsidRPr="00041711" w:rsidRDefault="0059702E" w:rsidP="00115243">
      <w:pPr>
        <w:spacing w:after="0" w:line="240" w:lineRule="auto"/>
        <w:rPr>
          <w:rFonts w:eastAsia="Times New Roman" w:cstheme="minorHAnsi"/>
          <w:color w:val="000000"/>
          <w:sz w:val="28"/>
          <w:szCs w:val="28"/>
        </w:rPr>
      </w:pPr>
      <w:r w:rsidRPr="00041711">
        <w:rPr>
          <w:rFonts w:cstheme="minorHAnsi"/>
          <w:b/>
          <w:bCs/>
          <w:sz w:val="28"/>
          <w:szCs w:val="28"/>
        </w:rPr>
        <w:t xml:space="preserve">Title: </w:t>
      </w:r>
      <w:proofErr w:type="spellStart"/>
      <w:r w:rsidR="006C35C5" w:rsidRPr="00041711">
        <w:rPr>
          <w:rFonts w:cstheme="minorHAnsi"/>
          <w:b/>
          <w:bCs/>
          <w:sz w:val="28"/>
          <w:szCs w:val="28"/>
        </w:rPr>
        <w:t>Vibhaag</w:t>
      </w:r>
      <w:proofErr w:type="spellEnd"/>
      <w:r w:rsidR="006C35C5" w:rsidRPr="00041711">
        <w:rPr>
          <w:rFonts w:cstheme="minorHAnsi"/>
          <w:b/>
          <w:bCs/>
          <w:sz w:val="28"/>
          <w:szCs w:val="28"/>
        </w:rPr>
        <w:t xml:space="preserve"> - </w:t>
      </w:r>
      <w:r w:rsidR="00D6449B" w:rsidRPr="00041711">
        <w:rPr>
          <w:rFonts w:cstheme="minorHAnsi"/>
          <w:b/>
          <w:bCs/>
          <w:sz w:val="28"/>
          <w:szCs w:val="28"/>
        </w:rPr>
        <w:t>Enterprise Management, Scheduling and Analytics</w:t>
      </w:r>
    </w:p>
    <w:p w14:paraId="1BFFFE89" w14:textId="72F90B0F" w:rsidR="00A72382" w:rsidRPr="00041711" w:rsidRDefault="00A72382" w:rsidP="00115243">
      <w:pPr>
        <w:rPr>
          <w:rFonts w:cstheme="minorHAnsi"/>
          <w:b/>
          <w:bCs/>
          <w:sz w:val="28"/>
          <w:szCs w:val="28"/>
        </w:rPr>
      </w:pPr>
      <w:r w:rsidRPr="00041711">
        <w:rPr>
          <w:rFonts w:cstheme="minorHAnsi"/>
          <w:b/>
          <w:bCs/>
          <w:sz w:val="28"/>
          <w:szCs w:val="28"/>
        </w:rPr>
        <w:t xml:space="preserve">Project Team Name: </w:t>
      </w:r>
      <w:r w:rsidR="00CF6D1B" w:rsidRPr="00041711">
        <w:rPr>
          <w:rFonts w:cstheme="minorHAnsi"/>
          <w:sz w:val="28"/>
          <w:szCs w:val="28"/>
        </w:rPr>
        <w:t>Intelligent Build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80"/>
        <w:gridCol w:w="3927"/>
        <w:gridCol w:w="1656"/>
        <w:gridCol w:w="1611"/>
        <w:gridCol w:w="1476"/>
      </w:tblGrid>
      <w:tr w:rsidR="00B44B11" w:rsidRPr="00FE410B" w14:paraId="2E362800" w14:textId="77777777" w:rsidTr="00434C9D">
        <w:tc>
          <w:tcPr>
            <w:tcW w:w="680" w:type="dxa"/>
          </w:tcPr>
          <w:p w14:paraId="46D49F24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3927" w:type="dxa"/>
          </w:tcPr>
          <w:p w14:paraId="65EA0BF5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1656" w:type="dxa"/>
          </w:tcPr>
          <w:p w14:paraId="5ED994B6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Role</w:t>
            </w:r>
          </w:p>
        </w:tc>
        <w:tc>
          <w:tcPr>
            <w:tcW w:w="1611" w:type="dxa"/>
          </w:tcPr>
          <w:p w14:paraId="5C2AFABC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Degree, Semester</w:t>
            </w:r>
          </w:p>
        </w:tc>
        <w:tc>
          <w:tcPr>
            <w:tcW w:w="1476" w:type="dxa"/>
          </w:tcPr>
          <w:p w14:paraId="77E1D85C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College</w:t>
            </w:r>
          </w:p>
        </w:tc>
      </w:tr>
      <w:tr w:rsidR="00B44B11" w:rsidRPr="00FE410B" w14:paraId="258568D8" w14:textId="77777777" w:rsidTr="00434C9D">
        <w:tc>
          <w:tcPr>
            <w:tcW w:w="680" w:type="dxa"/>
          </w:tcPr>
          <w:p w14:paraId="6EA95519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927" w:type="dxa"/>
          </w:tcPr>
          <w:p w14:paraId="71329CC3" w14:textId="1B2004E6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FE410B">
              <w:rPr>
                <w:rFonts w:cstheme="minorHAnsi"/>
                <w:sz w:val="28"/>
                <w:szCs w:val="28"/>
              </w:rPr>
              <w:t>Shreedhar</w:t>
            </w:r>
            <w:proofErr w:type="spellEnd"/>
            <w:r w:rsidRPr="00FE410B">
              <w:rPr>
                <w:rFonts w:cstheme="minorHAnsi"/>
                <w:sz w:val="28"/>
                <w:szCs w:val="28"/>
              </w:rPr>
              <w:t xml:space="preserve"> Hegde</w:t>
            </w:r>
          </w:p>
        </w:tc>
        <w:tc>
          <w:tcPr>
            <w:tcW w:w="1656" w:type="dxa"/>
          </w:tcPr>
          <w:p w14:paraId="3DB4C845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Project Lead</w:t>
            </w:r>
          </w:p>
        </w:tc>
        <w:tc>
          <w:tcPr>
            <w:tcW w:w="1611" w:type="dxa"/>
          </w:tcPr>
          <w:p w14:paraId="5B73DA67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MCA, 4</w:t>
            </w:r>
            <w:r w:rsidRPr="00FE410B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FE410B">
              <w:rPr>
                <w:rFonts w:cstheme="minorHAnsi"/>
                <w:sz w:val="28"/>
                <w:szCs w:val="28"/>
              </w:rPr>
              <w:t xml:space="preserve"> Semester</w:t>
            </w:r>
          </w:p>
        </w:tc>
        <w:tc>
          <w:tcPr>
            <w:tcW w:w="1476" w:type="dxa"/>
          </w:tcPr>
          <w:p w14:paraId="068E8B5F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B44B11" w:rsidRPr="00FE410B" w14:paraId="07CE6E1F" w14:textId="77777777" w:rsidTr="00434C9D">
        <w:tc>
          <w:tcPr>
            <w:tcW w:w="680" w:type="dxa"/>
          </w:tcPr>
          <w:p w14:paraId="0A13FC31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927" w:type="dxa"/>
          </w:tcPr>
          <w:p w14:paraId="3BBE8F7C" w14:textId="75CF7AD9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Phone</w:t>
            </w:r>
            <w:r w:rsidRPr="00FE410B">
              <w:rPr>
                <w:rFonts w:cstheme="minorHAnsi"/>
                <w:sz w:val="28"/>
                <w:szCs w:val="28"/>
              </w:rPr>
              <w:t>: 8660452642</w:t>
            </w:r>
          </w:p>
          <w:p w14:paraId="18935DEB" w14:textId="3E6C3896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FE410B">
              <w:rPr>
                <w:rFonts w:cstheme="minorHAnsi"/>
                <w:sz w:val="28"/>
                <w:szCs w:val="28"/>
              </w:rPr>
              <w:t xml:space="preserve">: </w:t>
            </w:r>
            <w:hyperlink r:id="rId5" w:history="1">
              <w:r w:rsidR="009B2033" w:rsidRPr="00FE410B">
                <w:rPr>
                  <w:rStyle w:val="Hyperlink"/>
                  <w:rFonts w:cstheme="minorHAnsi"/>
                  <w:sz w:val="28"/>
                  <w:szCs w:val="28"/>
                </w:rPr>
                <w:t>shreedharhegade96@gmail.com</w:t>
              </w:r>
            </w:hyperlink>
          </w:p>
          <w:p w14:paraId="6886B9FD" w14:textId="63936453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 xml:space="preserve">SRN: </w:t>
            </w:r>
            <w:r w:rsidRPr="00FE410B">
              <w:rPr>
                <w:rFonts w:cstheme="minorHAnsi"/>
                <w:sz w:val="28"/>
                <w:szCs w:val="28"/>
              </w:rPr>
              <w:t>PES1201702323</w:t>
            </w:r>
          </w:p>
        </w:tc>
        <w:tc>
          <w:tcPr>
            <w:tcW w:w="1656" w:type="dxa"/>
          </w:tcPr>
          <w:p w14:paraId="139A12E7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1" w:type="dxa"/>
          </w:tcPr>
          <w:p w14:paraId="18D3E24A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76" w:type="dxa"/>
          </w:tcPr>
          <w:p w14:paraId="139CF778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B44B11" w:rsidRPr="00FE410B" w14:paraId="0EE48C59" w14:textId="77777777" w:rsidTr="00434C9D">
        <w:tc>
          <w:tcPr>
            <w:tcW w:w="680" w:type="dxa"/>
          </w:tcPr>
          <w:p w14:paraId="15633F3B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2</w:t>
            </w:r>
          </w:p>
        </w:tc>
        <w:tc>
          <w:tcPr>
            <w:tcW w:w="3927" w:type="dxa"/>
          </w:tcPr>
          <w:p w14:paraId="1B7D751B" w14:textId="6D1D5F56" w:rsidR="00A72382" w:rsidRPr="00FE410B" w:rsidRDefault="004579D9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 xml:space="preserve">Harsha </w:t>
            </w:r>
            <w:r w:rsidRPr="00686322">
              <w:rPr>
                <w:rFonts w:cstheme="minorHAnsi"/>
                <w:noProof/>
                <w:sz w:val="28"/>
                <w:szCs w:val="28"/>
              </w:rPr>
              <w:t>K Y</w:t>
            </w:r>
          </w:p>
        </w:tc>
        <w:tc>
          <w:tcPr>
            <w:tcW w:w="1656" w:type="dxa"/>
          </w:tcPr>
          <w:p w14:paraId="370248E7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Developer</w:t>
            </w:r>
          </w:p>
        </w:tc>
        <w:tc>
          <w:tcPr>
            <w:tcW w:w="1611" w:type="dxa"/>
          </w:tcPr>
          <w:p w14:paraId="6DB39351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MCA, 4</w:t>
            </w:r>
            <w:r w:rsidRPr="00FE410B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FE410B">
              <w:rPr>
                <w:rFonts w:cstheme="minorHAnsi"/>
                <w:sz w:val="28"/>
                <w:szCs w:val="28"/>
              </w:rPr>
              <w:t xml:space="preserve"> Semester</w:t>
            </w:r>
          </w:p>
        </w:tc>
        <w:tc>
          <w:tcPr>
            <w:tcW w:w="1476" w:type="dxa"/>
          </w:tcPr>
          <w:p w14:paraId="1D277C9E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B44B11" w:rsidRPr="00FE410B" w14:paraId="03EA23C2" w14:textId="77777777" w:rsidTr="00434C9D">
        <w:tc>
          <w:tcPr>
            <w:tcW w:w="680" w:type="dxa"/>
          </w:tcPr>
          <w:p w14:paraId="607DA621" w14:textId="77777777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927" w:type="dxa"/>
          </w:tcPr>
          <w:p w14:paraId="27129CD7" w14:textId="38758F8D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Phone</w:t>
            </w:r>
            <w:r w:rsidRPr="00FE410B">
              <w:rPr>
                <w:rFonts w:cstheme="minorHAnsi"/>
                <w:sz w:val="28"/>
                <w:szCs w:val="28"/>
              </w:rPr>
              <w:t xml:space="preserve">: </w:t>
            </w:r>
            <w:r w:rsidR="00B44B11" w:rsidRPr="00FE410B">
              <w:rPr>
                <w:rFonts w:cstheme="minorHAnsi"/>
                <w:sz w:val="28"/>
                <w:szCs w:val="28"/>
              </w:rPr>
              <w:t>8971677453</w:t>
            </w:r>
          </w:p>
          <w:p w14:paraId="10179E8E" w14:textId="6E0DBAA0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FE410B">
              <w:rPr>
                <w:rFonts w:cstheme="minorHAnsi"/>
                <w:sz w:val="28"/>
                <w:szCs w:val="28"/>
              </w:rPr>
              <w:t xml:space="preserve">: </w:t>
            </w:r>
            <w:hyperlink r:id="rId6" w:history="1">
              <w:r w:rsidR="009B2033" w:rsidRPr="00FE410B">
                <w:rPr>
                  <w:rStyle w:val="Hyperlink"/>
                  <w:rFonts w:cstheme="minorHAnsi"/>
                  <w:sz w:val="28"/>
                  <w:szCs w:val="28"/>
                </w:rPr>
                <w:t>harshaky@gmail.com</w:t>
              </w:r>
            </w:hyperlink>
          </w:p>
          <w:p w14:paraId="4F5B2F55" w14:textId="311BE54D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 xml:space="preserve">SRN: </w:t>
            </w:r>
            <w:r w:rsidR="00922A8D" w:rsidRPr="00FE410B">
              <w:rPr>
                <w:rFonts w:cstheme="minorHAnsi"/>
                <w:sz w:val="28"/>
                <w:szCs w:val="28"/>
              </w:rPr>
              <w:t>PES1201801839</w:t>
            </w:r>
          </w:p>
        </w:tc>
        <w:tc>
          <w:tcPr>
            <w:tcW w:w="1656" w:type="dxa"/>
          </w:tcPr>
          <w:p w14:paraId="7833A691" w14:textId="77777777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1" w:type="dxa"/>
          </w:tcPr>
          <w:p w14:paraId="708A0EF2" w14:textId="77777777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76" w:type="dxa"/>
          </w:tcPr>
          <w:p w14:paraId="7B6C46EE" w14:textId="77777777" w:rsidR="00D6449B" w:rsidRPr="00FE410B" w:rsidRDefault="00D6449B" w:rsidP="00D6449B">
            <w:pPr>
              <w:rPr>
                <w:rFonts w:cstheme="minorHAnsi"/>
                <w:sz w:val="28"/>
                <w:szCs w:val="28"/>
              </w:rPr>
            </w:pPr>
          </w:p>
        </w:tc>
      </w:tr>
      <w:tr w:rsidR="00933668" w:rsidRPr="00FE410B" w14:paraId="0B660E17" w14:textId="77777777" w:rsidTr="00434C9D">
        <w:tc>
          <w:tcPr>
            <w:tcW w:w="680" w:type="dxa"/>
          </w:tcPr>
          <w:p w14:paraId="7A70EA9C" w14:textId="111BBE76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3</w:t>
            </w:r>
          </w:p>
        </w:tc>
        <w:tc>
          <w:tcPr>
            <w:tcW w:w="3927" w:type="dxa"/>
          </w:tcPr>
          <w:p w14:paraId="58E56220" w14:textId="460633EA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proofErr w:type="spellStart"/>
            <w:r w:rsidRPr="00FE410B">
              <w:rPr>
                <w:rFonts w:cstheme="minorHAnsi"/>
                <w:sz w:val="28"/>
                <w:szCs w:val="28"/>
              </w:rPr>
              <w:t>Aadarsha</w:t>
            </w:r>
            <w:proofErr w:type="spellEnd"/>
            <w:r w:rsidRPr="00FE410B">
              <w:rPr>
                <w:rFonts w:cstheme="minorHAnsi"/>
                <w:sz w:val="28"/>
                <w:szCs w:val="28"/>
              </w:rPr>
              <w:t xml:space="preserve"> V</w:t>
            </w:r>
          </w:p>
        </w:tc>
        <w:tc>
          <w:tcPr>
            <w:tcW w:w="1656" w:type="dxa"/>
          </w:tcPr>
          <w:p w14:paraId="72F23E6A" w14:textId="2872E483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Developer</w:t>
            </w:r>
          </w:p>
        </w:tc>
        <w:tc>
          <w:tcPr>
            <w:tcW w:w="1611" w:type="dxa"/>
          </w:tcPr>
          <w:p w14:paraId="52514BB6" w14:textId="521240CC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MCA, 4</w:t>
            </w:r>
            <w:r w:rsidRPr="00FE410B">
              <w:rPr>
                <w:rFonts w:cstheme="minorHAnsi"/>
                <w:sz w:val="28"/>
                <w:szCs w:val="28"/>
                <w:vertAlign w:val="superscript"/>
              </w:rPr>
              <w:t>th</w:t>
            </w:r>
            <w:r w:rsidRPr="00FE410B">
              <w:rPr>
                <w:rFonts w:cstheme="minorHAnsi"/>
                <w:sz w:val="28"/>
                <w:szCs w:val="28"/>
              </w:rPr>
              <w:t xml:space="preserve"> Semester</w:t>
            </w:r>
          </w:p>
        </w:tc>
        <w:tc>
          <w:tcPr>
            <w:tcW w:w="1476" w:type="dxa"/>
          </w:tcPr>
          <w:p w14:paraId="13D271D7" w14:textId="214CB265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933668" w:rsidRPr="00FE410B" w14:paraId="42454309" w14:textId="77777777" w:rsidTr="00434C9D">
        <w:tc>
          <w:tcPr>
            <w:tcW w:w="680" w:type="dxa"/>
          </w:tcPr>
          <w:p w14:paraId="70E8E8BA" w14:textId="77777777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927" w:type="dxa"/>
          </w:tcPr>
          <w:p w14:paraId="323522D4" w14:textId="77777777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Phone</w:t>
            </w:r>
            <w:r w:rsidRPr="00FE410B">
              <w:rPr>
                <w:rFonts w:cstheme="minorHAnsi"/>
                <w:sz w:val="28"/>
                <w:szCs w:val="28"/>
              </w:rPr>
              <w:t>: 8660310176</w:t>
            </w:r>
          </w:p>
          <w:p w14:paraId="48C592AB" w14:textId="1E2C7DD7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FE410B">
              <w:rPr>
                <w:rFonts w:cstheme="minorHAnsi"/>
                <w:sz w:val="28"/>
                <w:szCs w:val="28"/>
              </w:rPr>
              <w:t xml:space="preserve">: </w:t>
            </w:r>
            <w:hyperlink r:id="rId7" w:history="1">
              <w:r w:rsidRPr="00FE410B">
                <w:rPr>
                  <w:rStyle w:val="Hyperlink"/>
                  <w:rFonts w:cstheme="minorHAnsi"/>
                  <w:sz w:val="28"/>
                  <w:szCs w:val="28"/>
                </w:rPr>
                <w:t>adarshav957@gmail.com</w:t>
              </w:r>
            </w:hyperlink>
          </w:p>
          <w:p w14:paraId="1C83886D" w14:textId="5FAACAAF" w:rsidR="00933668" w:rsidRPr="00FE410B" w:rsidRDefault="00933668" w:rsidP="00933668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 xml:space="preserve">SRN: </w:t>
            </w:r>
            <w:r w:rsidRPr="00FE410B">
              <w:rPr>
                <w:rFonts w:cstheme="minorHAnsi"/>
                <w:sz w:val="28"/>
                <w:szCs w:val="28"/>
              </w:rPr>
              <w:t>PES1201702022</w:t>
            </w:r>
          </w:p>
        </w:tc>
        <w:tc>
          <w:tcPr>
            <w:tcW w:w="1656" w:type="dxa"/>
          </w:tcPr>
          <w:p w14:paraId="7D156EF9" w14:textId="77777777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611" w:type="dxa"/>
          </w:tcPr>
          <w:p w14:paraId="3A4F3B32" w14:textId="20DEC82E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1476" w:type="dxa"/>
          </w:tcPr>
          <w:p w14:paraId="0C9EC702" w14:textId="238ADA20" w:rsidR="00933668" w:rsidRPr="00FE410B" w:rsidRDefault="00933668" w:rsidP="00933668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762989A8" w14:textId="77777777" w:rsidR="00A72382" w:rsidRPr="00FE410B" w:rsidRDefault="00A72382" w:rsidP="00A72382">
      <w:pPr>
        <w:rPr>
          <w:rFonts w:cstheme="minorHAnsi"/>
          <w:sz w:val="28"/>
          <w:szCs w:val="28"/>
        </w:rPr>
      </w:pPr>
    </w:p>
    <w:p w14:paraId="3292E69F" w14:textId="08E332E0" w:rsidR="00A72382" w:rsidRPr="00FE410B" w:rsidRDefault="00A72382" w:rsidP="00E95ECA">
      <w:pPr>
        <w:rPr>
          <w:rFonts w:cstheme="minorHAnsi"/>
          <w:b/>
          <w:bCs/>
          <w:sz w:val="28"/>
          <w:szCs w:val="28"/>
        </w:rPr>
      </w:pPr>
      <w:r w:rsidRPr="00FE410B">
        <w:rPr>
          <w:rFonts w:cstheme="minorHAnsi"/>
          <w:b/>
          <w:bCs/>
          <w:sz w:val="28"/>
          <w:szCs w:val="28"/>
        </w:rPr>
        <w:t xml:space="preserve">Project </w:t>
      </w:r>
      <w:r w:rsidR="00293916">
        <w:rPr>
          <w:rFonts w:cstheme="minorHAnsi"/>
          <w:b/>
          <w:bCs/>
          <w:sz w:val="28"/>
          <w:szCs w:val="28"/>
        </w:rPr>
        <w:t>Faculty</w:t>
      </w:r>
      <w:r w:rsidR="002F7EF6">
        <w:rPr>
          <w:rFonts w:cstheme="minorHAnsi"/>
          <w:b/>
          <w:bCs/>
          <w:sz w:val="28"/>
          <w:szCs w:val="28"/>
        </w:rPr>
        <w:t xml:space="preserve"> </w:t>
      </w:r>
      <w:r w:rsidR="00550D70">
        <w:rPr>
          <w:rFonts w:cstheme="minorHAnsi"/>
          <w:b/>
          <w:bCs/>
          <w:sz w:val="28"/>
          <w:szCs w:val="28"/>
        </w:rPr>
        <w:t>in charge</w:t>
      </w:r>
      <w:bookmarkStart w:id="0" w:name="_GoBack"/>
      <w:bookmarkEnd w:id="0"/>
      <w:r w:rsidR="00F734D3">
        <w:rPr>
          <w:rFonts w:cstheme="minorHAnsi"/>
          <w:b/>
          <w:bCs/>
          <w:sz w:val="28"/>
          <w:szCs w:val="28"/>
        </w:rPr>
        <w:t xml:space="preserve"> </w:t>
      </w:r>
      <w:r w:rsidR="00557EB3">
        <w:rPr>
          <w:rFonts w:cstheme="minorHAnsi"/>
          <w:b/>
          <w:bCs/>
          <w:sz w:val="28"/>
          <w:szCs w:val="28"/>
        </w:rPr>
        <w:t>and</w:t>
      </w:r>
      <w:r w:rsidR="00293916">
        <w:rPr>
          <w:rFonts w:cstheme="minorHAnsi"/>
          <w:b/>
          <w:bCs/>
          <w:sz w:val="28"/>
          <w:szCs w:val="28"/>
        </w:rPr>
        <w:t xml:space="preserve"> </w:t>
      </w:r>
      <w:r w:rsidRPr="00FE410B">
        <w:rPr>
          <w:rFonts w:cstheme="minorHAnsi"/>
          <w:b/>
          <w:bCs/>
          <w:sz w:val="28"/>
          <w:szCs w:val="28"/>
        </w:rPr>
        <w:t>Mento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8"/>
        <w:gridCol w:w="3686"/>
        <w:gridCol w:w="2338"/>
        <w:gridCol w:w="2338"/>
      </w:tblGrid>
      <w:tr w:rsidR="00A72382" w:rsidRPr="00FE410B" w14:paraId="2427C40E" w14:textId="77777777" w:rsidTr="00434C9D">
        <w:tc>
          <w:tcPr>
            <w:tcW w:w="988" w:type="dxa"/>
          </w:tcPr>
          <w:p w14:paraId="48A62D84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Sl. No</w:t>
            </w:r>
          </w:p>
        </w:tc>
        <w:tc>
          <w:tcPr>
            <w:tcW w:w="3686" w:type="dxa"/>
          </w:tcPr>
          <w:p w14:paraId="2A2CECEF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Name</w:t>
            </w:r>
          </w:p>
        </w:tc>
        <w:tc>
          <w:tcPr>
            <w:tcW w:w="2338" w:type="dxa"/>
          </w:tcPr>
          <w:p w14:paraId="188A4759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Designation</w:t>
            </w:r>
          </w:p>
        </w:tc>
        <w:tc>
          <w:tcPr>
            <w:tcW w:w="2338" w:type="dxa"/>
          </w:tcPr>
          <w:p w14:paraId="0BDFCF7E" w14:textId="77777777" w:rsidR="00A72382" w:rsidRPr="00FE410B" w:rsidRDefault="00A72382" w:rsidP="00434C9D">
            <w:pPr>
              <w:rPr>
                <w:rFonts w:cstheme="minorHAnsi"/>
                <w:b/>
                <w:bCs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College</w:t>
            </w:r>
          </w:p>
        </w:tc>
      </w:tr>
      <w:tr w:rsidR="00A72382" w:rsidRPr="00FE410B" w14:paraId="1260B592" w14:textId="77777777" w:rsidTr="00434C9D">
        <w:tc>
          <w:tcPr>
            <w:tcW w:w="988" w:type="dxa"/>
          </w:tcPr>
          <w:p w14:paraId="2499182B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1</w:t>
            </w:r>
          </w:p>
        </w:tc>
        <w:tc>
          <w:tcPr>
            <w:tcW w:w="3686" w:type="dxa"/>
          </w:tcPr>
          <w:p w14:paraId="2040DD40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Dr. Veena S</w:t>
            </w:r>
          </w:p>
        </w:tc>
        <w:tc>
          <w:tcPr>
            <w:tcW w:w="2338" w:type="dxa"/>
          </w:tcPr>
          <w:p w14:paraId="7374997E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Chairperson, MCA</w:t>
            </w:r>
          </w:p>
        </w:tc>
        <w:tc>
          <w:tcPr>
            <w:tcW w:w="2338" w:type="dxa"/>
          </w:tcPr>
          <w:p w14:paraId="5B316E48" w14:textId="77777777" w:rsidR="00A72382" w:rsidRPr="00FE410B" w:rsidRDefault="00A72382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sz w:val="28"/>
                <w:szCs w:val="28"/>
              </w:rPr>
              <w:t>PES University</w:t>
            </w:r>
          </w:p>
        </w:tc>
      </w:tr>
      <w:tr w:rsidR="00673ADA" w:rsidRPr="00FE410B" w14:paraId="4D1B47CD" w14:textId="77777777" w:rsidTr="00434C9D">
        <w:tc>
          <w:tcPr>
            <w:tcW w:w="988" w:type="dxa"/>
          </w:tcPr>
          <w:p w14:paraId="5A810462" w14:textId="77777777" w:rsidR="00673ADA" w:rsidRPr="00FE410B" w:rsidRDefault="00673ADA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3686" w:type="dxa"/>
          </w:tcPr>
          <w:p w14:paraId="2291F7E6" w14:textId="77777777" w:rsidR="00673ADA" w:rsidRPr="00FE410B" w:rsidRDefault="00673ADA" w:rsidP="00434C9D">
            <w:pPr>
              <w:rPr>
                <w:rFonts w:cstheme="minorHAnsi"/>
                <w:sz w:val="28"/>
                <w:szCs w:val="28"/>
              </w:rPr>
            </w:pPr>
            <w:r w:rsidRPr="00FE410B">
              <w:rPr>
                <w:rFonts w:cstheme="minorHAnsi"/>
                <w:b/>
                <w:bCs/>
                <w:sz w:val="28"/>
                <w:szCs w:val="28"/>
              </w:rPr>
              <w:t>Email</w:t>
            </w:r>
            <w:r w:rsidRPr="00FE410B">
              <w:rPr>
                <w:rFonts w:cstheme="minorHAnsi"/>
                <w:sz w:val="28"/>
                <w:szCs w:val="28"/>
              </w:rPr>
              <w:t xml:space="preserve">: </w:t>
            </w:r>
            <w:hyperlink r:id="rId8" w:history="1">
              <w:r w:rsidRPr="00FE410B">
                <w:rPr>
                  <w:rStyle w:val="Hyperlink"/>
                  <w:rFonts w:cstheme="minorHAnsi"/>
                  <w:sz w:val="28"/>
                  <w:szCs w:val="28"/>
                </w:rPr>
                <w:t>sveena@pes.edu</w:t>
              </w:r>
            </w:hyperlink>
          </w:p>
        </w:tc>
        <w:tc>
          <w:tcPr>
            <w:tcW w:w="2338" w:type="dxa"/>
          </w:tcPr>
          <w:p w14:paraId="54DFF34B" w14:textId="77777777" w:rsidR="00673ADA" w:rsidRPr="00FE410B" w:rsidRDefault="00673ADA" w:rsidP="00434C9D">
            <w:pPr>
              <w:rPr>
                <w:rFonts w:cstheme="minorHAnsi"/>
                <w:sz w:val="28"/>
                <w:szCs w:val="28"/>
              </w:rPr>
            </w:pPr>
          </w:p>
        </w:tc>
        <w:tc>
          <w:tcPr>
            <w:tcW w:w="2338" w:type="dxa"/>
          </w:tcPr>
          <w:p w14:paraId="2E855BB0" w14:textId="77777777" w:rsidR="00673ADA" w:rsidRPr="00FE410B" w:rsidRDefault="00673ADA" w:rsidP="00434C9D">
            <w:pPr>
              <w:rPr>
                <w:rFonts w:cstheme="minorHAnsi"/>
                <w:sz w:val="28"/>
                <w:szCs w:val="28"/>
              </w:rPr>
            </w:pPr>
          </w:p>
        </w:tc>
      </w:tr>
    </w:tbl>
    <w:p w14:paraId="23226DB8" w14:textId="77777777" w:rsidR="00A72382" w:rsidRPr="00FE410B" w:rsidRDefault="00A72382" w:rsidP="00A72382">
      <w:pPr>
        <w:rPr>
          <w:rFonts w:cstheme="minorHAnsi"/>
          <w:sz w:val="28"/>
          <w:szCs w:val="28"/>
        </w:rPr>
      </w:pPr>
    </w:p>
    <w:p w14:paraId="2DBD38AC" w14:textId="77777777" w:rsidR="00A72382" w:rsidRPr="00FE410B" w:rsidRDefault="00A72382" w:rsidP="00A72382">
      <w:pPr>
        <w:spacing w:after="0" w:line="240" w:lineRule="auto"/>
        <w:rPr>
          <w:rFonts w:eastAsia="Times New Roman" w:cstheme="minorHAnsi"/>
          <w:color w:val="000000"/>
          <w:sz w:val="28"/>
          <w:szCs w:val="28"/>
        </w:rPr>
      </w:pPr>
      <w:r w:rsidRPr="00FE410B">
        <w:rPr>
          <w:rFonts w:eastAsia="Times New Roman" w:cstheme="minorHAnsi"/>
          <w:color w:val="000000"/>
          <w:sz w:val="28"/>
          <w:szCs w:val="28"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4F33F7A6" w14:textId="77777777" w:rsidR="00A72382" w:rsidRPr="00FE410B" w:rsidRDefault="00A72382" w:rsidP="00A72382">
      <w:pPr>
        <w:rPr>
          <w:rFonts w:cstheme="minorHAnsi"/>
          <w:sz w:val="28"/>
          <w:szCs w:val="28"/>
        </w:rPr>
      </w:pPr>
    </w:p>
    <w:p w14:paraId="17B07AFE" w14:textId="77777777" w:rsidR="00A72382" w:rsidRPr="00FE410B" w:rsidRDefault="00A72382" w:rsidP="00A72382">
      <w:pPr>
        <w:rPr>
          <w:rFonts w:cstheme="minorHAnsi"/>
          <w:sz w:val="28"/>
          <w:szCs w:val="28"/>
        </w:rPr>
      </w:pPr>
    </w:p>
    <w:p w14:paraId="718C1B78" w14:textId="77777777" w:rsidR="00A72382" w:rsidRPr="00FE410B" w:rsidRDefault="00A72382" w:rsidP="00A72382">
      <w:pPr>
        <w:rPr>
          <w:rFonts w:cstheme="minorHAnsi"/>
          <w:sz w:val="28"/>
          <w:szCs w:val="28"/>
        </w:rPr>
      </w:pPr>
    </w:p>
    <w:p w14:paraId="2CA81783" w14:textId="77777777" w:rsidR="003D7D4D" w:rsidRPr="00FE410B" w:rsidRDefault="003D7D4D" w:rsidP="00A72382">
      <w:pPr>
        <w:rPr>
          <w:rFonts w:cstheme="minorHAnsi"/>
          <w:sz w:val="28"/>
          <w:szCs w:val="28"/>
        </w:rPr>
      </w:pPr>
    </w:p>
    <w:sectPr w:rsidR="003D7D4D" w:rsidRPr="00FE41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704E7B"/>
    <w:multiLevelType w:val="hybridMultilevel"/>
    <w:tmpl w:val="308232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4E0328"/>
    <w:multiLevelType w:val="hybridMultilevel"/>
    <w:tmpl w:val="A544D4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AA24D4"/>
    <w:multiLevelType w:val="hybridMultilevel"/>
    <w:tmpl w:val="0D00FBD0"/>
    <w:lvl w:ilvl="0" w:tplc="B70242F4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xMzI3MjIwNrIwMjBS0lEKTi0uzszPAykwqwUAp0GdBywAAAA="/>
  </w:docVars>
  <w:rsids>
    <w:rsidRoot w:val="00F40F52"/>
    <w:rsid w:val="00012964"/>
    <w:rsid w:val="00037FC5"/>
    <w:rsid w:val="00041711"/>
    <w:rsid w:val="0009674C"/>
    <w:rsid w:val="000A2151"/>
    <w:rsid w:val="000C40DC"/>
    <w:rsid w:val="000D7407"/>
    <w:rsid w:val="00115243"/>
    <w:rsid w:val="001228C2"/>
    <w:rsid w:val="00132AD1"/>
    <w:rsid w:val="00135D82"/>
    <w:rsid w:val="00142C5F"/>
    <w:rsid w:val="00197E38"/>
    <w:rsid w:val="001A7CBE"/>
    <w:rsid w:val="001B2420"/>
    <w:rsid w:val="001B6419"/>
    <w:rsid w:val="001F2B8F"/>
    <w:rsid w:val="00222EA3"/>
    <w:rsid w:val="00261E97"/>
    <w:rsid w:val="00293916"/>
    <w:rsid w:val="002D44D4"/>
    <w:rsid w:val="002D6ADC"/>
    <w:rsid w:val="002E47D1"/>
    <w:rsid w:val="002F7EF6"/>
    <w:rsid w:val="00330E51"/>
    <w:rsid w:val="00333209"/>
    <w:rsid w:val="00343A92"/>
    <w:rsid w:val="003D7D4D"/>
    <w:rsid w:val="003E3D73"/>
    <w:rsid w:val="004229B3"/>
    <w:rsid w:val="00425794"/>
    <w:rsid w:val="004579D9"/>
    <w:rsid w:val="004B4C07"/>
    <w:rsid w:val="004D256A"/>
    <w:rsid w:val="004E374A"/>
    <w:rsid w:val="004F0B4A"/>
    <w:rsid w:val="004F6BCB"/>
    <w:rsid w:val="00526B37"/>
    <w:rsid w:val="00550D70"/>
    <w:rsid w:val="00557EB3"/>
    <w:rsid w:val="0059702E"/>
    <w:rsid w:val="005A54E8"/>
    <w:rsid w:val="00655116"/>
    <w:rsid w:val="00656B6D"/>
    <w:rsid w:val="00656EB0"/>
    <w:rsid w:val="00673ADA"/>
    <w:rsid w:val="006849CD"/>
    <w:rsid w:val="00686322"/>
    <w:rsid w:val="006C35C5"/>
    <w:rsid w:val="006D11AD"/>
    <w:rsid w:val="006F0C9A"/>
    <w:rsid w:val="007F2780"/>
    <w:rsid w:val="00831018"/>
    <w:rsid w:val="008364AD"/>
    <w:rsid w:val="00844370"/>
    <w:rsid w:val="00870724"/>
    <w:rsid w:val="008807A2"/>
    <w:rsid w:val="00904B7C"/>
    <w:rsid w:val="00922A8D"/>
    <w:rsid w:val="00923E40"/>
    <w:rsid w:val="00926D5B"/>
    <w:rsid w:val="00933668"/>
    <w:rsid w:val="00934855"/>
    <w:rsid w:val="00992439"/>
    <w:rsid w:val="009B2033"/>
    <w:rsid w:val="009D1A96"/>
    <w:rsid w:val="009D6AA4"/>
    <w:rsid w:val="00A0407B"/>
    <w:rsid w:val="00A12C63"/>
    <w:rsid w:val="00A20AC9"/>
    <w:rsid w:val="00A72382"/>
    <w:rsid w:val="00A75ECF"/>
    <w:rsid w:val="00AD5BD2"/>
    <w:rsid w:val="00AF50D5"/>
    <w:rsid w:val="00B1062D"/>
    <w:rsid w:val="00B15B04"/>
    <w:rsid w:val="00B44B11"/>
    <w:rsid w:val="00B45684"/>
    <w:rsid w:val="00B55C17"/>
    <w:rsid w:val="00B56A24"/>
    <w:rsid w:val="00B570E8"/>
    <w:rsid w:val="00B737D0"/>
    <w:rsid w:val="00B97EAC"/>
    <w:rsid w:val="00BB76D7"/>
    <w:rsid w:val="00BD3082"/>
    <w:rsid w:val="00BE23F6"/>
    <w:rsid w:val="00C41DC5"/>
    <w:rsid w:val="00C43993"/>
    <w:rsid w:val="00C47919"/>
    <w:rsid w:val="00C60220"/>
    <w:rsid w:val="00CB4AD4"/>
    <w:rsid w:val="00CF1DD3"/>
    <w:rsid w:val="00CF49E3"/>
    <w:rsid w:val="00CF6D1B"/>
    <w:rsid w:val="00D03A99"/>
    <w:rsid w:val="00D20453"/>
    <w:rsid w:val="00D52A02"/>
    <w:rsid w:val="00D6449B"/>
    <w:rsid w:val="00D663C4"/>
    <w:rsid w:val="00D74933"/>
    <w:rsid w:val="00D81B5F"/>
    <w:rsid w:val="00D84FA5"/>
    <w:rsid w:val="00DF5F9A"/>
    <w:rsid w:val="00E179D6"/>
    <w:rsid w:val="00E3077F"/>
    <w:rsid w:val="00E53C11"/>
    <w:rsid w:val="00E55AF9"/>
    <w:rsid w:val="00E75238"/>
    <w:rsid w:val="00E95ECA"/>
    <w:rsid w:val="00EA7E2B"/>
    <w:rsid w:val="00EE2303"/>
    <w:rsid w:val="00F25621"/>
    <w:rsid w:val="00F32155"/>
    <w:rsid w:val="00F40F52"/>
    <w:rsid w:val="00F41698"/>
    <w:rsid w:val="00F4357C"/>
    <w:rsid w:val="00F704B1"/>
    <w:rsid w:val="00F734D3"/>
    <w:rsid w:val="00F749A4"/>
    <w:rsid w:val="00F92346"/>
    <w:rsid w:val="00F9510C"/>
    <w:rsid w:val="00F96413"/>
    <w:rsid w:val="00FC376E"/>
    <w:rsid w:val="00FC6484"/>
    <w:rsid w:val="00FE410B"/>
    <w:rsid w:val="00FF41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AC379"/>
  <w15:chartTrackingRefBased/>
  <w15:docId w15:val="{7B5B03EA-1179-4389-8C02-3FC86F816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673AD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6B6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6B6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56B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D7D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5396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89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veena@pes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darshav95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harshaky@gmail.com" TargetMode="External"/><Relationship Id="rId5" Type="http://schemas.openxmlformats.org/officeDocument/2006/relationships/hyperlink" Target="mailto:shreedharhegade96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6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22</cp:revision>
  <dcterms:created xsi:type="dcterms:W3CDTF">2019-02-24T06:18:00Z</dcterms:created>
  <dcterms:modified xsi:type="dcterms:W3CDTF">2019-02-27T09:31:00Z</dcterms:modified>
</cp:coreProperties>
</file>